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5feb8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b5feb8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05:55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2WQQ7DQAgDUT/A/3/pH1DG2eTSSyU4ZJVuszlYgMHeqJ+leNW3iEhl9st9+MTv+vdbVBYPyIrkMMVrFKmjU+o6zPE6T6XflvCS4oZW8Lpk/S9RvoX6QemzFvg9CyCle2iYb8NARxYkz/HkZum8wettXr8mgvj66d+4fkQYkNt7M615/coEKxzgRr5gXqHFQr7e5J6xzoznIwHSE+y0n8Pil3CywYdY5UZmisf9DB1386E0Yz4Sdsk3VuYtPcKyIpD2WF9cs0BTs1bm13qax//G9WNsyw3j3Of+hhFdgMzKvJ/rzK5IOrThH9CKFeFvteFvFq1D8sr9wJbu+m3gGZM5IeuN+Biz8gWmNu4HKJUwpVrQl7C9oc5lN9m5H7z0vvsFARVuDKK/AI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at changes did you need to make to get this to work? Just host the js</w:t>
      </w:r>
      <w:r>
        <w:t xml:space="preserve"> </w:t>
      </w:r>
      <w:r>
        <w:t xml:space="preserve">on your site directly?</w:t>
      </w:r>
    </w:p>
    <w:p>
      <w:pPr>
        <w:pStyle w:val="BodyText"/>
      </w:pPr>
      <w:r>
        <w:t xml:space="preserve">My [bookmarklet for selecting text based on</w:t>
      </w:r>
      <w:r>
        <w:t xml:space="preserve"> </w:t>
      </w:r>
      <w:r>
        <w:t xml:space="preserve">Bullseye](</w:t>
      </w:r>
      <w:hyperlink r:id="rId24">
        <w:r>
          <w:rPr>
            <w:rStyle w:val="Hyperlink"/>
          </w:rPr>
          <w:t xml:space="preserve">https://gist.github.com/que...</w:t>
        </w:r>
      </w:hyperlink>
      <w:r>
        <w:t xml:space="preserve"> </w:t>
      </w:r>
      <w:r>
        <w:t xml:space="preserve">“</w:t>
      </w:r>
      <w:r>
        <w:t xml:space="preserve">https://gist.github.com/queuebit/6118987)</w:t>
      </w:r>
      <w:r>
        <w:t xml:space="preserve">”</w:t>
      </w:r>
      <w:r>
        <w:t xml:space="preserve">){rel=</w:t>
      </w:r>
      <w:r>
        <w:t xml:space="preserve">“</w:t>
      </w:r>
      <w:r>
        <w:t xml:space="preserve">nofollow</w:t>
      </w:r>
      <w:r>
        <w:t xml:space="preserve">”</w:t>
      </w:r>
      <w:r>
        <w:t xml:space="preserve"> </w:t>
      </w:r>
      <w:r>
        <w:t xml:space="preserve">target=“_blank”} broke too and was wondering what changes I needed to</w:t>
      </w:r>
      <w:r>
        <w:t xml:space="preserve"> </w:t>
      </w:r>
      <w:r>
        <w:t xml:space="preserve">make.</w:t>
      </w:r>
    </w:p>
    <w:p>
      <w:pPr>
        <w:pStyle w:val="BodyText"/>
      </w:pPr>
      <w:r>
        <w:t xml:space="preserve">Thanks for creating this stuff.</w:t>
      </w:r>
    </w:p>
    <w:bookmarkStart w:id="26" w:name="ttscoff-jul-10-2014-0139-pm"/>
    <w:p>
      <w:pPr>
        <w:pStyle w:val="Heading2"/>
      </w:pPr>
      <w:r>
        <w:t xml:space="preserve">ttscoff —</w:t>
      </w:r>
      <w:r>
        <w:t xml:space="preserve"> </w:t>
      </w:r>
      <w:hyperlink r:id="rId25">
        <w:r>
          <w:rPr>
            <w:rStyle w:val="Hyperlink"/>
          </w:rPr>
          <w:t xml:space="preserve">Jul 10, 2014 01:39 pm</w:t>
        </w:r>
      </w:hyperlink>
    </w:p>
    <w:p>
      <w:pPr>
        <w:pStyle w:val="FirstParagraph"/>
      </w:pPr>
      <w:r>
        <w:t xml:space="preserve">Yep, I just found a host that would allow json headers (in this case, my</w:t>
      </w:r>
      <w:r>
        <w:t xml:space="preserve"> </w:t>
      </w:r>
      <w:r>
        <w:t xml:space="preserve">host) and moved the main bookmarklets the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b5feb8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05:55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gist.github.com/queuebit/6118987" TargetMode="External" /><Relationship Type="http://schemas.openxmlformats.org/officeDocument/2006/relationships/hyperlink" Id="rId25" Target="https://my.remarkbox.com/6b5feb85-4208-11e9-9d31-040140774501/marker-grablinks-and-bullseye-fixes-brettterpstra-com#6b5feb87-4208-11e9-9d31-040140774501" TargetMode="External" /><Relationship Type="http://schemas.openxmlformats.org/officeDocument/2006/relationships/hyperlink" Id="rId20" Target="https://my.remarkbox.com/6b5feb8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st.github.com/queuebit/6118987" TargetMode="External" /><Relationship Type="http://schemas.openxmlformats.org/officeDocument/2006/relationships/hyperlink" Id="rId25" Target="https://my.remarkbox.com/6b5feb85-4208-11e9-9d31-040140774501/marker-grablinks-and-bullseye-fixes-brettterpstra-com#6b5feb87-4208-11e9-9d31-040140774501" TargetMode="External" /><Relationship Type="http://schemas.openxmlformats.org/officeDocument/2006/relationships/hyperlink" Id="rId20" Target="https://my.remarkbox.com/6b5feb8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5feb86</dc:title>
  <dc:creator/>
  <cp:keywords/>
  <dcterms:created xsi:type="dcterms:W3CDTF">2026-04-28T05:55:59Z</dcterms:created>
  <dcterms:modified xsi:type="dcterms:W3CDTF">2026-04-28T05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